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02CA" w:rsidRDefault="000602CA">
      <w:pPr>
        <w:pStyle w:val="TableCaption"/>
        <w:rPr>
          <w:i w:val="0"/>
        </w:rPr>
      </w:pPr>
      <w:bookmarkStart w:id="0" w:name="introduction"/>
      <w:bookmarkStart w:id="1" w:name="results"/>
      <w:bookmarkEnd w:id="0"/>
      <w:bookmarkEnd w:id="1"/>
      <w:r>
        <w:rPr>
          <w:noProof/>
          <w:lang w:val="en-CA" w:eastAsia="en-CA"/>
        </w:rPr>
        <w:drawing>
          <wp:inline distT="0" distB="0" distL="0" distR="0" wp14:anchorId="03C79454" wp14:editId="1D95D484">
            <wp:extent cx="5943600" cy="36360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02CA" w:rsidRDefault="000602CA">
      <w:pPr>
        <w:pStyle w:val="TableCaption"/>
      </w:pPr>
      <w:r>
        <w:t xml:space="preserve">FIGURE 1. Distribution of urinary vitamin D binding protein after excluding hemolysed samples (as noted by Betty Wong). </w:t>
      </w:r>
    </w:p>
    <w:p w:rsidR="000602CA" w:rsidRDefault="000602CA">
      <w:pPr>
        <w:pStyle w:val="TableCaption"/>
        <w:rPr>
          <w:i w:val="0"/>
        </w:rPr>
      </w:pPr>
      <w:r>
        <w:rPr>
          <w:i w:val="0"/>
        </w:rPr>
        <w:t xml:space="preserve">There still appears to be a </w:t>
      </w:r>
      <w:r w:rsidR="00A73C65">
        <w:rPr>
          <w:i w:val="0"/>
        </w:rPr>
        <w:t>two</w:t>
      </w:r>
      <w:r>
        <w:rPr>
          <w:i w:val="0"/>
        </w:rPr>
        <w:t xml:space="preserve"> subjects with very high UDBP concentrations</w:t>
      </w:r>
      <w:r w:rsidR="00A73C65">
        <w:rPr>
          <w:i w:val="0"/>
        </w:rPr>
        <w:t xml:space="preserve"> (&gt;1000 ng/mL)</w:t>
      </w:r>
      <w:r>
        <w:rPr>
          <w:i w:val="0"/>
        </w:rPr>
        <w:t xml:space="preserve">, even </w:t>
      </w:r>
      <w:r w:rsidR="00A73C65">
        <w:rPr>
          <w:i w:val="0"/>
        </w:rPr>
        <w:t>though</w:t>
      </w:r>
      <w:r>
        <w:rPr>
          <w:i w:val="0"/>
        </w:rPr>
        <w:t xml:space="preserve"> their samples were not marked as hemolysed. </w:t>
      </w:r>
      <w:r w:rsidR="00A73C65">
        <w:rPr>
          <w:i w:val="0"/>
        </w:rPr>
        <w:t xml:space="preserve">There were only two subjects with hemolysed samples for baseline measures; the readings were 2867 ng/mL and 128 ng/mL. </w:t>
      </w:r>
    </w:p>
    <w:p w:rsidR="00317896" w:rsidRDefault="00A73C65">
      <w:pPr>
        <w:pStyle w:val="TableCaption"/>
        <w:rPr>
          <w:i w:val="0"/>
        </w:rPr>
      </w:pPr>
      <w:r>
        <w:rPr>
          <w:i w:val="0"/>
        </w:rPr>
        <w:t xml:space="preserve">I also separated the samples marked as “&lt;” (undetectable) and those with a reading below the lower detection limit (low UDBP). The number of subjects are slightly different in </w:t>
      </w:r>
      <w:r>
        <w:t>Table 1</w:t>
      </w:r>
      <w:r>
        <w:rPr>
          <w:i w:val="0"/>
        </w:rPr>
        <w:t xml:space="preserve"> compared to </w:t>
      </w:r>
      <w:r>
        <w:t>Table 2</w:t>
      </w:r>
      <w:r>
        <w:rPr>
          <w:i w:val="0"/>
        </w:rPr>
        <w:t xml:space="preserve"> likely due to the exclusion of hemolysed samples. </w:t>
      </w:r>
      <w:r w:rsidR="00317896">
        <w:rPr>
          <w:i w:val="0"/>
        </w:rPr>
        <w:t xml:space="preserve">I also ran ANOVAs on each variable, but did not include </w:t>
      </w:r>
      <w:r w:rsidR="00317896">
        <w:t>p</w:t>
      </w:r>
      <w:r w:rsidR="00317896">
        <w:rPr>
          <w:i w:val="0"/>
        </w:rPr>
        <w:t xml:space="preserve">-values due to space limitations. The same samples there showed significance in </w:t>
      </w:r>
      <w:r w:rsidR="00317896">
        <w:t>Table 2</w:t>
      </w:r>
      <w:r w:rsidR="00317896">
        <w:rPr>
          <w:i w:val="0"/>
        </w:rPr>
        <w:t xml:space="preserve"> were also significant in </w:t>
      </w:r>
      <w:r w:rsidR="00317896">
        <w:t>Table 1</w:t>
      </w:r>
      <w:r w:rsidR="00317896">
        <w:rPr>
          <w:i w:val="0"/>
        </w:rPr>
        <w:t>. Tukey’s HSD did not reveal significant differences between the “undetectable” and “low” groups for any variable.</w:t>
      </w:r>
    </w:p>
    <w:p w:rsidR="00317896" w:rsidRPr="00317896" w:rsidRDefault="00317896">
      <w:pPr>
        <w:pStyle w:val="TableCaption"/>
        <w:rPr>
          <w:i w:val="0"/>
        </w:rPr>
      </w:pPr>
      <w:r>
        <w:rPr>
          <w:i w:val="0"/>
        </w:rPr>
        <w:t>Table 1 shows subject characteristics after separating “&lt;” from the Low group, while Table 2 is the original subject characterization table (for comparison purposes).</w:t>
      </w:r>
    </w:p>
    <w:p w:rsidR="00317896" w:rsidRDefault="00317896">
      <w:pPr>
        <w:rPr>
          <w:i/>
        </w:rPr>
      </w:pPr>
      <w:r>
        <w:br w:type="page"/>
      </w:r>
    </w:p>
    <w:p w:rsidR="00321D3E" w:rsidRDefault="000602CA">
      <w:pPr>
        <w:pStyle w:val="TableCaption"/>
      </w:pPr>
      <w:bookmarkStart w:id="2" w:name="_GoBack"/>
      <w:bookmarkEnd w:id="2"/>
      <w:r>
        <w:lastRenderedPageBreak/>
        <w:t>TABLE 1.</w:t>
      </w:r>
      <w:r w:rsidR="005E4DA9">
        <w:t xml:space="preserve"> </w:t>
      </w:r>
      <w:r w:rsidR="002E31A5">
        <w:t>Subject characteristics according to urinary VDBP concentration categories</w:t>
      </w:r>
      <w:r w:rsidR="00A86A22">
        <w:t xml:space="preserve"> </w:t>
      </w:r>
      <w:r>
        <w:t>after excluding of hemolysed samples.</w:t>
      </w:r>
    </w:p>
    <w:tbl>
      <w:tblPr>
        <w:tblStyle w:val="PlainTable1"/>
        <w:tblW w:w="5223" w:type="pct"/>
        <w:tblLook w:val="07E0" w:firstRow="1" w:lastRow="1" w:firstColumn="1" w:lastColumn="1" w:noHBand="1" w:noVBand="1"/>
      </w:tblPr>
      <w:tblGrid>
        <w:gridCol w:w="1420"/>
        <w:gridCol w:w="1670"/>
        <w:gridCol w:w="1681"/>
        <w:gridCol w:w="1666"/>
        <w:gridCol w:w="1666"/>
        <w:gridCol w:w="1664"/>
      </w:tblGrid>
      <w:tr w:rsidR="005E4DA9" w:rsidTr="005E4D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" w:type="pct"/>
            <w:gridSpan w:val="2"/>
          </w:tcPr>
          <w:p w:rsidR="005E4DA9" w:rsidRDefault="005E4DA9">
            <w:pPr>
              <w:pStyle w:val="Compact"/>
            </w:pPr>
          </w:p>
        </w:tc>
        <w:tc>
          <w:tcPr>
            <w:tcW w:w="854" w:type="pct"/>
          </w:tcPr>
          <w:p w:rsidR="005E4DA9" w:rsidRDefault="00A73C6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Undetectable</w:t>
            </w:r>
            <w:r w:rsidR="005E4DA9">
              <w:t xml:space="preserve"> (&lt;) (n=12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ow UDBP (n=57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rmal UDBP (n=360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3" w:type="pct"/>
          </w:tcPr>
          <w:p w:rsidR="005E4DA9" w:rsidRDefault="005E4DA9">
            <w:pPr>
              <w:pStyle w:val="Compact"/>
            </w:pPr>
            <w:r>
              <w:t>High UDBP (n=310)</w:t>
            </w:r>
          </w:p>
        </w:tc>
      </w:tr>
      <w:tr w:rsidR="005E4DA9" w:rsidTr="005E4DA9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" w:type="pct"/>
            <w:gridSpan w:val="2"/>
          </w:tcPr>
          <w:p w:rsidR="005E4DA9" w:rsidRDefault="005E4DA9">
            <w:pPr>
              <w:pStyle w:val="Compact"/>
            </w:pPr>
            <w:r>
              <w:t>Age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8.7 (11.4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7.8 (9.2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.4 (10.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3" w:type="pct"/>
          </w:tcPr>
          <w:p w:rsidR="005E4DA9" w:rsidRPr="005E4DA9" w:rsidRDefault="005E4DA9">
            <w:pPr>
              <w:pStyle w:val="Compact"/>
              <w:rPr>
                <w:b w:val="0"/>
              </w:rPr>
            </w:pPr>
            <w:r w:rsidRPr="005E4DA9">
              <w:rPr>
                <w:b w:val="0"/>
              </w:rPr>
              <w:t>49.6 (10.0)</w:t>
            </w:r>
          </w:p>
        </w:tc>
      </w:tr>
      <w:tr w:rsidR="005E4DA9" w:rsidTr="005E4DA9">
        <w:trPr>
          <w:trHeight w:val="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pct"/>
            <w:vMerge w:val="restart"/>
          </w:tcPr>
          <w:p w:rsidR="005E4DA9" w:rsidRDefault="005E4DA9">
            <w:pPr>
              <w:pStyle w:val="Compact"/>
            </w:pPr>
            <w:r>
              <w:t>Ethnicity</w:t>
            </w:r>
          </w:p>
        </w:tc>
        <w:tc>
          <w:tcPr>
            <w:tcW w:w="856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uropean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 (50%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 (56.1%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8 (66.1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3" w:type="pct"/>
          </w:tcPr>
          <w:p w:rsidR="005E4DA9" w:rsidRPr="005E4DA9" w:rsidRDefault="005E4DA9">
            <w:pPr>
              <w:pStyle w:val="Compact"/>
              <w:rPr>
                <w:b w:val="0"/>
              </w:rPr>
            </w:pPr>
            <w:r w:rsidRPr="005E4DA9">
              <w:rPr>
                <w:b w:val="0"/>
              </w:rPr>
              <w:t>205 (66.1%)</w:t>
            </w:r>
          </w:p>
        </w:tc>
      </w:tr>
      <w:tr w:rsidR="005E4DA9" w:rsidTr="005E4DA9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pct"/>
            <w:vMerge/>
          </w:tcPr>
          <w:p w:rsidR="005E4DA9" w:rsidRDefault="005E4DA9">
            <w:pPr>
              <w:pStyle w:val="Compact"/>
            </w:pPr>
          </w:p>
        </w:tc>
        <w:tc>
          <w:tcPr>
            <w:tcW w:w="856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atino/a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 (50%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 (17.5%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5 (15.3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3" w:type="pct"/>
          </w:tcPr>
          <w:p w:rsidR="005E4DA9" w:rsidRPr="005E4DA9" w:rsidRDefault="005E4DA9">
            <w:pPr>
              <w:pStyle w:val="Compact"/>
              <w:rPr>
                <w:b w:val="0"/>
              </w:rPr>
            </w:pPr>
            <w:r w:rsidRPr="005E4DA9">
              <w:rPr>
                <w:b w:val="0"/>
              </w:rPr>
              <w:t>42 (13.5%)</w:t>
            </w:r>
          </w:p>
        </w:tc>
      </w:tr>
      <w:tr w:rsidR="005E4DA9" w:rsidTr="00A86A22">
        <w:trPr>
          <w:trHeight w:val="4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pct"/>
            <w:vMerge/>
          </w:tcPr>
          <w:p w:rsidR="005E4DA9" w:rsidRDefault="005E4DA9">
            <w:pPr>
              <w:pStyle w:val="Compact"/>
            </w:pPr>
          </w:p>
        </w:tc>
        <w:tc>
          <w:tcPr>
            <w:tcW w:w="856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ther</w:t>
            </w:r>
          </w:p>
        </w:tc>
        <w:tc>
          <w:tcPr>
            <w:tcW w:w="854" w:type="pct"/>
            <w:vAlign w:val="center"/>
          </w:tcPr>
          <w:p w:rsidR="005E4DA9" w:rsidRDefault="005E4DA9" w:rsidP="00A86A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 (17.5%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 (9.7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3" w:type="pct"/>
          </w:tcPr>
          <w:p w:rsidR="005E4DA9" w:rsidRPr="005E4DA9" w:rsidRDefault="005E4DA9">
            <w:pPr>
              <w:pStyle w:val="Compact"/>
              <w:rPr>
                <w:b w:val="0"/>
              </w:rPr>
            </w:pPr>
            <w:r w:rsidRPr="005E4DA9">
              <w:rPr>
                <w:b w:val="0"/>
              </w:rPr>
              <w:t>43 (13.9%)</w:t>
            </w:r>
          </w:p>
        </w:tc>
      </w:tr>
      <w:tr w:rsidR="005E4DA9" w:rsidTr="00A86A22">
        <w:trPr>
          <w:trHeight w:val="4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pct"/>
            <w:vMerge/>
          </w:tcPr>
          <w:p w:rsidR="005E4DA9" w:rsidRDefault="005E4DA9">
            <w:pPr>
              <w:pStyle w:val="Compact"/>
            </w:pPr>
          </w:p>
        </w:tc>
        <w:tc>
          <w:tcPr>
            <w:tcW w:w="856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uth Asian</w:t>
            </w:r>
          </w:p>
        </w:tc>
        <w:tc>
          <w:tcPr>
            <w:tcW w:w="854" w:type="pct"/>
            <w:vAlign w:val="center"/>
          </w:tcPr>
          <w:p w:rsidR="005E4DA9" w:rsidRDefault="005E4DA9" w:rsidP="00A86A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 (8.8%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 (8.9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3" w:type="pct"/>
          </w:tcPr>
          <w:p w:rsidR="005E4DA9" w:rsidRPr="005E4DA9" w:rsidRDefault="005E4DA9">
            <w:pPr>
              <w:pStyle w:val="Compact"/>
              <w:rPr>
                <w:b w:val="0"/>
              </w:rPr>
            </w:pPr>
            <w:r w:rsidRPr="005E4DA9">
              <w:rPr>
                <w:b w:val="0"/>
              </w:rPr>
              <w:t>20 (6.5%)</w:t>
            </w:r>
          </w:p>
        </w:tc>
      </w:tr>
      <w:tr w:rsidR="005E4DA9" w:rsidTr="005E4DA9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pct"/>
            <w:vMerge w:val="restart"/>
          </w:tcPr>
          <w:p w:rsidR="005E4DA9" w:rsidRDefault="005E4DA9">
            <w:pPr>
              <w:pStyle w:val="Compact"/>
            </w:pPr>
            <w:r>
              <w:t>Sex</w:t>
            </w:r>
          </w:p>
        </w:tc>
        <w:tc>
          <w:tcPr>
            <w:tcW w:w="856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male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 (58.3%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 (56.1%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2 (72.8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3" w:type="pct"/>
          </w:tcPr>
          <w:p w:rsidR="005E4DA9" w:rsidRPr="005E4DA9" w:rsidRDefault="005E4DA9">
            <w:pPr>
              <w:pStyle w:val="Compact"/>
              <w:rPr>
                <w:b w:val="0"/>
              </w:rPr>
            </w:pPr>
            <w:r w:rsidRPr="005E4DA9">
              <w:rPr>
                <w:b w:val="0"/>
              </w:rPr>
              <w:t>202 (65.2%)</w:t>
            </w:r>
          </w:p>
        </w:tc>
      </w:tr>
      <w:tr w:rsidR="005E4DA9" w:rsidTr="005E4DA9">
        <w:trPr>
          <w:trHeight w:val="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pct"/>
            <w:vMerge/>
          </w:tcPr>
          <w:p w:rsidR="005E4DA9" w:rsidRDefault="005E4DA9">
            <w:pPr>
              <w:pStyle w:val="Compact"/>
            </w:pPr>
          </w:p>
        </w:tc>
        <w:tc>
          <w:tcPr>
            <w:tcW w:w="856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le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 (41.7%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 (43.9%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8 (27.2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3" w:type="pct"/>
          </w:tcPr>
          <w:p w:rsidR="005E4DA9" w:rsidRPr="005E4DA9" w:rsidRDefault="005E4DA9">
            <w:pPr>
              <w:pStyle w:val="Compact"/>
              <w:rPr>
                <w:b w:val="0"/>
              </w:rPr>
            </w:pPr>
            <w:r w:rsidRPr="005E4DA9">
              <w:rPr>
                <w:b w:val="0"/>
              </w:rPr>
              <w:t>108 (34.8%)</w:t>
            </w:r>
          </w:p>
        </w:tc>
      </w:tr>
      <w:tr w:rsidR="005E4DA9" w:rsidTr="005E4DA9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" w:type="pct"/>
            <w:gridSpan w:val="2"/>
          </w:tcPr>
          <w:p w:rsidR="005E4DA9" w:rsidRDefault="005E4DA9">
            <w:pPr>
              <w:pStyle w:val="Compact"/>
            </w:pPr>
            <w:r>
              <w:t>BMI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.9 (10.2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.0 (7.0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.0 (6.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3" w:type="pct"/>
          </w:tcPr>
          <w:p w:rsidR="005E4DA9" w:rsidRPr="005E4DA9" w:rsidRDefault="005E4DA9">
            <w:pPr>
              <w:pStyle w:val="Compact"/>
              <w:rPr>
                <w:b w:val="0"/>
              </w:rPr>
            </w:pPr>
            <w:r w:rsidRPr="005E4DA9">
              <w:rPr>
                <w:b w:val="0"/>
              </w:rPr>
              <w:t>32.0 (5.8)</w:t>
            </w:r>
          </w:p>
        </w:tc>
      </w:tr>
      <w:tr w:rsidR="005E4DA9" w:rsidTr="005E4DA9">
        <w:trPr>
          <w:trHeight w:val="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" w:type="pct"/>
            <w:gridSpan w:val="2"/>
          </w:tcPr>
          <w:p w:rsidR="005E4DA9" w:rsidRDefault="005E4DA9">
            <w:pPr>
              <w:pStyle w:val="Compact"/>
            </w:pPr>
            <w:r>
              <w:t>Waist Circumference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7.5 (22.9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5.4 (17.5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6.1 (15.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3" w:type="pct"/>
          </w:tcPr>
          <w:p w:rsidR="005E4DA9" w:rsidRPr="005E4DA9" w:rsidRDefault="005E4DA9">
            <w:pPr>
              <w:pStyle w:val="Compact"/>
              <w:rPr>
                <w:b w:val="0"/>
              </w:rPr>
            </w:pPr>
            <w:r w:rsidRPr="005E4DA9">
              <w:rPr>
                <w:b w:val="0"/>
              </w:rPr>
              <w:t>101.2 (14.1)</w:t>
            </w:r>
          </w:p>
        </w:tc>
      </w:tr>
      <w:tr w:rsidR="005E4DA9" w:rsidTr="005E4DA9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" w:type="pct"/>
            <w:gridSpan w:val="2"/>
          </w:tcPr>
          <w:p w:rsidR="005E4DA9" w:rsidRDefault="005E4DA9">
            <w:pPr>
              <w:pStyle w:val="Compact"/>
            </w:pPr>
            <w:r>
              <w:t>eGFR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8.9 (13.2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6.2 (12.5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5.0 (14.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3" w:type="pct"/>
          </w:tcPr>
          <w:p w:rsidR="005E4DA9" w:rsidRPr="005E4DA9" w:rsidRDefault="005E4DA9">
            <w:pPr>
              <w:pStyle w:val="Compact"/>
              <w:rPr>
                <w:b w:val="0"/>
              </w:rPr>
            </w:pPr>
            <w:r w:rsidRPr="005E4DA9">
              <w:rPr>
                <w:b w:val="0"/>
              </w:rPr>
              <w:t>104.4 (14.6)</w:t>
            </w:r>
          </w:p>
        </w:tc>
      </w:tr>
      <w:tr w:rsidR="005E4DA9" w:rsidTr="005E4DA9">
        <w:trPr>
          <w:trHeight w:val="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" w:type="pct"/>
            <w:gridSpan w:val="2"/>
          </w:tcPr>
          <w:p w:rsidR="005E4DA9" w:rsidRDefault="005E4DA9">
            <w:pPr>
              <w:pStyle w:val="Compact"/>
            </w:pPr>
            <w:r>
              <w:t>Microalbumin:Creatinine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7 (0.4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 (0.4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1 (2.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3" w:type="pct"/>
          </w:tcPr>
          <w:p w:rsidR="005E4DA9" w:rsidRPr="005E4DA9" w:rsidRDefault="005E4DA9">
            <w:pPr>
              <w:pStyle w:val="Compact"/>
              <w:rPr>
                <w:b w:val="0"/>
              </w:rPr>
            </w:pPr>
            <w:r w:rsidRPr="005E4DA9">
              <w:rPr>
                <w:b w:val="0"/>
              </w:rPr>
              <w:t>1.8 (7.1)</w:t>
            </w:r>
          </w:p>
        </w:tc>
      </w:tr>
      <w:tr w:rsidR="005E4DA9" w:rsidTr="005E4DA9">
        <w:trPr>
          <w:trHeight w:val="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" w:type="pct"/>
            <w:gridSpan w:val="2"/>
          </w:tcPr>
          <w:p w:rsidR="005E4DA9" w:rsidRDefault="005E4DA9">
            <w:pPr>
              <w:pStyle w:val="Compact"/>
            </w:pPr>
            <w:r>
              <w:t>Urinary Creatinine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.1 (3.3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.5 (5.6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8 (5.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3" w:type="pct"/>
          </w:tcPr>
          <w:p w:rsidR="005E4DA9" w:rsidRPr="005E4DA9" w:rsidRDefault="005E4DA9">
            <w:pPr>
              <w:pStyle w:val="Compact"/>
              <w:rPr>
                <w:b w:val="0"/>
              </w:rPr>
            </w:pPr>
            <w:r w:rsidRPr="005E4DA9">
              <w:rPr>
                <w:b w:val="0"/>
              </w:rPr>
              <w:t>14.9 (6.2)</w:t>
            </w:r>
          </w:p>
        </w:tc>
      </w:tr>
      <w:tr w:rsidR="005E4DA9" w:rsidTr="005E4DA9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" w:type="pct"/>
            <w:gridSpan w:val="2"/>
          </w:tcPr>
          <w:p w:rsidR="005E4DA9" w:rsidRDefault="005E4DA9">
            <w:pPr>
              <w:pStyle w:val="Compact"/>
            </w:pPr>
            <w:r>
              <w:t>Urinary Microalbumin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.2 (5.2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7 (5.1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1 (10.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3" w:type="pct"/>
          </w:tcPr>
          <w:p w:rsidR="005E4DA9" w:rsidRPr="005E4DA9" w:rsidRDefault="005E4DA9">
            <w:pPr>
              <w:pStyle w:val="Compact"/>
              <w:rPr>
                <w:b w:val="0"/>
              </w:rPr>
            </w:pPr>
            <w:r w:rsidRPr="005E4DA9">
              <w:rPr>
                <w:b w:val="0"/>
              </w:rPr>
              <w:t>21.2 (99.9)</w:t>
            </w:r>
          </w:p>
        </w:tc>
      </w:tr>
      <w:tr w:rsidR="005E4DA9" w:rsidTr="005E4DA9">
        <w:trPr>
          <w:trHeight w:val="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" w:type="pct"/>
            <w:gridSpan w:val="2"/>
          </w:tcPr>
          <w:p w:rsidR="005E4DA9" w:rsidRDefault="005E4DA9">
            <w:pPr>
              <w:pStyle w:val="Compact"/>
            </w:pPr>
            <w:r>
              <w:t>Creatinine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6.5 (14.5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1.2 (11.3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9.3 (13.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3" w:type="pct"/>
          </w:tcPr>
          <w:p w:rsidR="005E4DA9" w:rsidRPr="005E4DA9" w:rsidRDefault="005E4DA9">
            <w:pPr>
              <w:pStyle w:val="Compact"/>
              <w:rPr>
                <w:b w:val="0"/>
              </w:rPr>
            </w:pPr>
            <w:r w:rsidRPr="005E4DA9">
              <w:rPr>
                <w:b w:val="0"/>
              </w:rPr>
              <w:t>70.6 (13.7)</w:t>
            </w:r>
          </w:p>
        </w:tc>
      </w:tr>
      <w:tr w:rsidR="005E4DA9" w:rsidTr="005E4DA9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" w:type="pct"/>
            <w:gridSpan w:val="2"/>
          </w:tcPr>
          <w:p w:rsidR="005E4DA9" w:rsidRDefault="005E4DA9">
            <w:pPr>
              <w:pStyle w:val="Compact"/>
            </w:pPr>
            <w:r>
              <w:t>Serum 25(OH)D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1.0 (20.7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8.3 (20.3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7.9 (23.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3" w:type="pct"/>
          </w:tcPr>
          <w:p w:rsidR="005E4DA9" w:rsidRPr="005E4DA9" w:rsidRDefault="005E4DA9">
            <w:pPr>
              <w:pStyle w:val="Compact"/>
              <w:rPr>
                <w:b w:val="0"/>
              </w:rPr>
            </w:pPr>
            <w:r w:rsidRPr="005E4DA9">
              <w:rPr>
                <w:b w:val="0"/>
              </w:rPr>
              <w:t>54.3 (22.5)</w:t>
            </w:r>
          </w:p>
        </w:tc>
      </w:tr>
      <w:tr w:rsidR="005E4DA9" w:rsidTr="005E4DA9">
        <w:trPr>
          <w:trHeight w:val="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" w:type="pct"/>
            <w:gridSpan w:val="2"/>
          </w:tcPr>
          <w:p w:rsidR="005E4DA9" w:rsidRDefault="005E4DA9">
            <w:pPr>
              <w:pStyle w:val="Compact"/>
            </w:pPr>
            <w:r>
              <w:t>Diastolic Blood Pressure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7.1 (10.1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0.7 (9.7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8.7 (9.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3" w:type="pct"/>
          </w:tcPr>
          <w:p w:rsidR="005E4DA9" w:rsidRPr="005E4DA9" w:rsidRDefault="005E4DA9">
            <w:pPr>
              <w:pStyle w:val="Compact"/>
              <w:rPr>
                <w:b w:val="0"/>
              </w:rPr>
            </w:pPr>
            <w:r w:rsidRPr="005E4DA9">
              <w:rPr>
                <w:b w:val="0"/>
              </w:rPr>
              <w:t>81.7 (11.1)</w:t>
            </w:r>
          </w:p>
        </w:tc>
      </w:tr>
      <w:tr w:rsidR="005E4DA9" w:rsidTr="005E4DA9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" w:type="pct"/>
            <w:gridSpan w:val="2"/>
          </w:tcPr>
          <w:p w:rsidR="005E4DA9" w:rsidRDefault="005E4DA9">
            <w:pPr>
              <w:pStyle w:val="Compact"/>
            </w:pPr>
            <w:r>
              <w:t>Mean Arterial Pressure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2.0 (10.7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5.7 (10.5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4.0 (10.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3" w:type="pct"/>
          </w:tcPr>
          <w:p w:rsidR="005E4DA9" w:rsidRPr="005E4DA9" w:rsidRDefault="005E4DA9">
            <w:pPr>
              <w:pStyle w:val="Compact"/>
              <w:rPr>
                <w:b w:val="0"/>
              </w:rPr>
            </w:pPr>
            <w:r w:rsidRPr="005E4DA9">
              <w:rPr>
                <w:b w:val="0"/>
              </w:rPr>
              <w:t>97.2 (11.9)</w:t>
            </w:r>
          </w:p>
        </w:tc>
      </w:tr>
      <w:tr w:rsidR="005E4DA9" w:rsidTr="005E4DA9">
        <w:trPr>
          <w:trHeight w:val="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" w:type="pct"/>
            <w:gridSpan w:val="2"/>
          </w:tcPr>
          <w:p w:rsidR="005E4DA9" w:rsidRDefault="005E4DA9">
            <w:pPr>
              <w:pStyle w:val="Compact"/>
            </w:pPr>
            <w:r>
              <w:t>Systolic Blood Pressure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1.7 (13.2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5.7 (13.9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4.6 (16.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3" w:type="pct"/>
          </w:tcPr>
          <w:p w:rsidR="005E4DA9" w:rsidRPr="005E4DA9" w:rsidRDefault="005E4DA9">
            <w:pPr>
              <w:pStyle w:val="Compact"/>
              <w:rPr>
                <w:b w:val="0"/>
              </w:rPr>
            </w:pPr>
            <w:r w:rsidRPr="005E4DA9">
              <w:rPr>
                <w:b w:val="0"/>
              </w:rPr>
              <w:t>128.1 (16.0)</w:t>
            </w:r>
          </w:p>
        </w:tc>
      </w:tr>
      <w:tr w:rsidR="005E4DA9" w:rsidTr="005E4DA9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" w:type="pct"/>
            <w:gridSpan w:val="2"/>
          </w:tcPr>
          <w:p w:rsidR="005E4DA9" w:rsidRDefault="005E4DA9">
            <w:pPr>
              <w:pStyle w:val="Compact"/>
            </w:pPr>
            <w:r>
              <w:t>Parathyroid Hormone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7 (1.8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7 (1.8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2 (1.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3" w:type="pct"/>
          </w:tcPr>
          <w:p w:rsidR="005E4DA9" w:rsidRPr="005E4DA9" w:rsidRDefault="005E4DA9">
            <w:pPr>
              <w:pStyle w:val="Compact"/>
              <w:rPr>
                <w:b w:val="0"/>
              </w:rPr>
            </w:pPr>
            <w:r w:rsidRPr="005E4DA9">
              <w:rPr>
                <w:b w:val="0"/>
              </w:rPr>
              <w:t>4.9 (1.8)</w:t>
            </w:r>
          </w:p>
        </w:tc>
      </w:tr>
      <w:tr w:rsidR="00A86A22" w:rsidTr="005E4DA9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" w:type="pct"/>
            <w:gridSpan w:val="2"/>
          </w:tcPr>
          <w:p w:rsidR="00A86A22" w:rsidRDefault="00A86A22">
            <w:pPr>
              <w:pStyle w:val="Compact"/>
            </w:pPr>
            <w:r w:rsidRPr="00317896">
              <w:rPr>
                <w:highlight w:val="yellow"/>
              </w:rPr>
              <w:t>Alanine Amino Transferase</w:t>
            </w:r>
          </w:p>
        </w:tc>
        <w:tc>
          <w:tcPr>
            <w:tcW w:w="854" w:type="pct"/>
          </w:tcPr>
          <w:p w:rsidR="00A86A22" w:rsidRDefault="00A86A2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8.3 (13.5)</w:t>
            </w:r>
          </w:p>
        </w:tc>
        <w:tc>
          <w:tcPr>
            <w:tcW w:w="854" w:type="pct"/>
          </w:tcPr>
          <w:p w:rsidR="00A86A22" w:rsidRDefault="00A86A2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6.5 (25.4)</w:t>
            </w:r>
          </w:p>
        </w:tc>
        <w:tc>
          <w:tcPr>
            <w:tcW w:w="854" w:type="pct"/>
          </w:tcPr>
          <w:p w:rsidR="00A86A22" w:rsidRDefault="00A86A2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.5 (14.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3" w:type="pct"/>
          </w:tcPr>
          <w:p w:rsidR="00A86A22" w:rsidRPr="005E4DA9" w:rsidRDefault="00A86A22">
            <w:pPr>
              <w:pStyle w:val="Compact"/>
              <w:rPr>
                <w:b w:val="0"/>
              </w:rPr>
            </w:pPr>
            <w:r>
              <w:rPr>
                <w:b w:val="0"/>
              </w:rPr>
              <w:t>33.7 (18.4)</w:t>
            </w:r>
          </w:p>
        </w:tc>
      </w:tr>
      <w:tr w:rsidR="005E4DA9" w:rsidTr="005E4DA9">
        <w:trPr>
          <w:trHeight w:val="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" w:type="pct"/>
            <w:gridSpan w:val="2"/>
          </w:tcPr>
          <w:p w:rsidR="005E4DA9" w:rsidRDefault="005E4DA9" w:rsidP="005E4DA9">
            <w:pPr>
              <w:pStyle w:val="Compact"/>
            </w:pPr>
            <w:r>
              <w:t>Fasting Glucose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0 (0.5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4 (1.1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1 (0.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3" w:type="pct"/>
          </w:tcPr>
          <w:p w:rsidR="005E4DA9" w:rsidRPr="005E4DA9" w:rsidRDefault="005E4DA9">
            <w:pPr>
              <w:pStyle w:val="Compact"/>
              <w:rPr>
                <w:b w:val="0"/>
              </w:rPr>
            </w:pPr>
            <w:r w:rsidRPr="005E4DA9">
              <w:rPr>
                <w:b w:val="0"/>
              </w:rPr>
              <w:t>5.1 (0.9)</w:t>
            </w:r>
          </w:p>
        </w:tc>
      </w:tr>
      <w:tr w:rsidR="005E4DA9" w:rsidTr="005E4DA9">
        <w:trPr>
          <w:trHeight w:val="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84" w:type="pct"/>
            <w:gridSpan w:val="2"/>
          </w:tcPr>
          <w:p w:rsidR="005E4DA9" w:rsidRDefault="005E4DA9">
            <w:pPr>
              <w:pStyle w:val="Compact"/>
            </w:pPr>
            <w:r>
              <w:t>2h-post OGTT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4 (1.6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.2 (3.9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4 (2.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3" w:type="pct"/>
          </w:tcPr>
          <w:p w:rsidR="005E4DA9" w:rsidRPr="005E4DA9" w:rsidRDefault="005E4DA9">
            <w:pPr>
              <w:pStyle w:val="Compact"/>
              <w:rPr>
                <w:b w:val="0"/>
              </w:rPr>
            </w:pPr>
            <w:r w:rsidRPr="005E4DA9">
              <w:rPr>
                <w:b w:val="0"/>
              </w:rPr>
              <w:t>6.7 (3.2)</w:t>
            </w:r>
          </w:p>
        </w:tc>
      </w:tr>
      <w:tr w:rsidR="005E4DA9" w:rsidTr="00A86A22">
        <w:trPr>
          <w:trHeight w:val="4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pct"/>
            <w:vMerge w:val="restart"/>
          </w:tcPr>
          <w:p w:rsidR="005E4DA9" w:rsidRDefault="005E4DA9">
            <w:pPr>
              <w:pStyle w:val="Compact"/>
            </w:pPr>
            <w:r>
              <w:t>Diabetic Status</w:t>
            </w:r>
          </w:p>
        </w:tc>
        <w:tc>
          <w:tcPr>
            <w:tcW w:w="856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M</w:t>
            </w:r>
          </w:p>
        </w:tc>
        <w:tc>
          <w:tcPr>
            <w:tcW w:w="854" w:type="pct"/>
            <w:vAlign w:val="center"/>
          </w:tcPr>
          <w:p w:rsidR="005E4DA9" w:rsidRDefault="005E4DA9" w:rsidP="00A86A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 (22.8%)</w:t>
            </w:r>
          </w:p>
        </w:tc>
        <w:tc>
          <w:tcPr>
            <w:tcW w:w="854" w:type="pct"/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 (8.9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3" w:type="pct"/>
          </w:tcPr>
          <w:p w:rsidR="005E4DA9" w:rsidRPr="005E4DA9" w:rsidRDefault="005E4DA9">
            <w:pPr>
              <w:pStyle w:val="Compact"/>
              <w:rPr>
                <w:b w:val="0"/>
              </w:rPr>
            </w:pPr>
            <w:r w:rsidRPr="005E4DA9">
              <w:rPr>
                <w:b w:val="0"/>
              </w:rPr>
              <w:t>45 (14.5%)</w:t>
            </w:r>
          </w:p>
        </w:tc>
      </w:tr>
      <w:tr w:rsidR="005E4DA9" w:rsidTr="005E4DA9">
        <w:trPr>
          <w:trHeight w:val="3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pct"/>
            <w:vMerge/>
          </w:tcPr>
          <w:p w:rsidR="005E4DA9" w:rsidRDefault="005E4DA9">
            <w:pPr>
              <w:pStyle w:val="Compact"/>
            </w:pPr>
          </w:p>
        </w:tc>
        <w:tc>
          <w:tcPr>
            <w:tcW w:w="856" w:type="pct"/>
            <w:tcBorders>
              <w:bottom w:val="single" w:sz="4" w:space="0" w:color="BFBFBF" w:themeColor="background1" w:themeShade="BF"/>
            </w:tcBorders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GT</w:t>
            </w:r>
          </w:p>
        </w:tc>
        <w:tc>
          <w:tcPr>
            <w:tcW w:w="854" w:type="pct"/>
            <w:tcBorders>
              <w:bottom w:val="single" w:sz="4" w:space="0" w:color="BFBFBF" w:themeColor="background1" w:themeShade="BF"/>
            </w:tcBorders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 (91.7%)</w:t>
            </w:r>
          </w:p>
        </w:tc>
        <w:tc>
          <w:tcPr>
            <w:tcW w:w="854" w:type="pct"/>
            <w:tcBorders>
              <w:bottom w:val="single" w:sz="4" w:space="0" w:color="BFBFBF" w:themeColor="background1" w:themeShade="BF"/>
            </w:tcBorders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3 (75.4%)</w:t>
            </w:r>
          </w:p>
        </w:tc>
        <w:tc>
          <w:tcPr>
            <w:tcW w:w="854" w:type="pct"/>
            <w:tcBorders>
              <w:bottom w:val="single" w:sz="4" w:space="0" w:color="BFBFBF" w:themeColor="background1" w:themeShade="BF"/>
            </w:tcBorders>
          </w:tcPr>
          <w:p w:rsidR="005E4DA9" w:rsidRDefault="005E4DA9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9 (85.8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3" w:type="pct"/>
            <w:tcBorders>
              <w:bottom w:val="single" w:sz="4" w:space="0" w:color="BFBFBF" w:themeColor="background1" w:themeShade="BF"/>
            </w:tcBorders>
          </w:tcPr>
          <w:p w:rsidR="005E4DA9" w:rsidRPr="005E4DA9" w:rsidRDefault="005E4DA9">
            <w:pPr>
              <w:pStyle w:val="Compact"/>
              <w:rPr>
                <w:b w:val="0"/>
              </w:rPr>
            </w:pPr>
            <w:r w:rsidRPr="005E4DA9">
              <w:rPr>
                <w:b w:val="0"/>
              </w:rPr>
              <w:t>248 (80%)</w:t>
            </w:r>
          </w:p>
        </w:tc>
      </w:tr>
      <w:tr w:rsidR="005E4DA9" w:rsidTr="005E4DA9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pct"/>
            <w:vMerge/>
          </w:tcPr>
          <w:p w:rsidR="005E4DA9" w:rsidRDefault="005E4DA9">
            <w:pPr>
              <w:pStyle w:val="Compact"/>
            </w:pPr>
          </w:p>
        </w:tc>
        <w:tc>
          <w:tcPr>
            <w:tcW w:w="856" w:type="pct"/>
            <w:tcBorders>
              <w:top w:val="single" w:sz="4" w:space="0" w:color="BFBFBF" w:themeColor="background1" w:themeShade="BF"/>
            </w:tcBorders>
          </w:tcPr>
          <w:p w:rsidR="005E4DA9" w:rsidRPr="005E4DA9" w:rsidRDefault="005E4DA9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5E4DA9">
              <w:rPr>
                <w:b w:val="0"/>
              </w:rPr>
              <w:t>Prediabetes</w:t>
            </w:r>
          </w:p>
        </w:tc>
        <w:tc>
          <w:tcPr>
            <w:tcW w:w="854" w:type="pct"/>
            <w:tcBorders>
              <w:top w:val="single" w:sz="4" w:space="0" w:color="BFBFBF" w:themeColor="background1" w:themeShade="BF"/>
            </w:tcBorders>
          </w:tcPr>
          <w:p w:rsidR="005E4DA9" w:rsidRPr="005E4DA9" w:rsidRDefault="005E4DA9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5E4DA9">
              <w:rPr>
                <w:b w:val="0"/>
              </w:rPr>
              <w:t>1 (8.3%)</w:t>
            </w:r>
          </w:p>
        </w:tc>
        <w:tc>
          <w:tcPr>
            <w:tcW w:w="854" w:type="pct"/>
            <w:tcBorders>
              <w:top w:val="single" w:sz="4" w:space="0" w:color="BFBFBF" w:themeColor="background1" w:themeShade="BF"/>
            </w:tcBorders>
          </w:tcPr>
          <w:p w:rsidR="005E4DA9" w:rsidRPr="005E4DA9" w:rsidRDefault="005E4DA9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5E4DA9">
              <w:rPr>
                <w:b w:val="0"/>
              </w:rPr>
              <w:t>1 (1.8%)</w:t>
            </w:r>
          </w:p>
        </w:tc>
        <w:tc>
          <w:tcPr>
            <w:tcW w:w="854" w:type="pct"/>
            <w:tcBorders>
              <w:top w:val="single" w:sz="4" w:space="0" w:color="BFBFBF" w:themeColor="background1" w:themeShade="BF"/>
            </w:tcBorders>
          </w:tcPr>
          <w:p w:rsidR="005E4DA9" w:rsidRPr="005E4DA9" w:rsidRDefault="005E4DA9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5E4DA9">
              <w:rPr>
                <w:b w:val="0"/>
              </w:rPr>
              <w:t>19 (5.3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853" w:type="pct"/>
            <w:tcBorders>
              <w:top w:val="single" w:sz="4" w:space="0" w:color="BFBFBF" w:themeColor="background1" w:themeShade="BF"/>
            </w:tcBorders>
          </w:tcPr>
          <w:p w:rsidR="005E4DA9" w:rsidRPr="005E4DA9" w:rsidRDefault="005E4DA9">
            <w:pPr>
              <w:pStyle w:val="Compact"/>
              <w:rPr>
                <w:b w:val="0"/>
              </w:rPr>
            </w:pPr>
            <w:r w:rsidRPr="005E4DA9">
              <w:rPr>
                <w:b w:val="0"/>
              </w:rPr>
              <w:t>17 (5.5%)</w:t>
            </w:r>
          </w:p>
        </w:tc>
      </w:tr>
    </w:tbl>
    <w:p w:rsidR="005E4DA9" w:rsidRPr="000602CA" w:rsidRDefault="005E4DA9" w:rsidP="005E4DA9">
      <w:pPr>
        <w:rPr>
          <w:rFonts w:asciiTheme="majorHAnsi" w:hAnsiTheme="majorHAnsi" w:cs="Times New Roman"/>
          <w:i/>
          <w:vanish/>
          <w:sz w:val="20"/>
        </w:rPr>
      </w:pPr>
      <w:r w:rsidRPr="005E4DA9">
        <w:rPr>
          <w:rFonts w:asciiTheme="majorHAnsi" w:hAnsiTheme="majorHAnsi" w:cs="Times New Roman"/>
          <w:i/>
          <w:sz w:val="20"/>
        </w:rPr>
        <w:t xml:space="preserve">Values are </w:t>
      </w:r>
      <w:r>
        <w:rPr>
          <w:rFonts w:asciiTheme="majorHAnsi" w:hAnsiTheme="majorHAnsi" w:cs="Times New Roman"/>
          <w:i/>
          <w:sz w:val="20"/>
        </w:rPr>
        <w:t>reported as mean (</w:t>
      </w:r>
      <w:r w:rsidRPr="005E4DA9">
        <w:rPr>
          <w:rFonts w:asciiTheme="majorHAnsi" w:hAnsiTheme="majorHAnsi" w:cs="Times New Roman"/>
          <w:i/>
          <w:sz w:val="20"/>
        </w:rPr>
        <w:t>standard deviation</w:t>
      </w:r>
      <w:r>
        <w:rPr>
          <w:rFonts w:asciiTheme="majorHAnsi" w:hAnsiTheme="majorHAnsi" w:cs="Times New Roman"/>
          <w:i/>
          <w:sz w:val="20"/>
        </w:rPr>
        <w:t>) for continuous variables, and n (percentage) for discrete variables.</w:t>
      </w:r>
      <w:r w:rsidR="000602CA">
        <w:rPr>
          <w:rFonts w:asciiTheme="majorHAnsi" w:hAnsiTheme="majorHAnsi" w:cs="Times New Roman"/>
          <w:i/>
          <w:sz w:val="20"/>
        </w:rPr>
        <w:t xml:space="preserve"> No significant differences were found between the “Missing” and “Low” groups, but this may be due to the low n in the “Missing” group.</w:t>
      </w:r>
      <w:r w:rsidR="000602CA">
        <w:rPr>
          <w:rFonts w:asciiTheme="majorHAnsi" w:hAnsiTheme="majorHAnsi" w:cs="Times New Roman"/>
          <w:i/>
          <w:vanish/>
          <w:sz w:val="20"/>
        </w:rPr>
        <w:t>eHasdfasdf</w:t>
      </w:r>
    </w:p>
    <w:p w:rsidR="00A86A22" w:rsidRDefault="00A86A22" w:rsidP="005E4DA9">
      <w:pPr>
        <w:rPr>
          <w:rFonts w:asciiTheme="majorHAnsi" w:hAnsiTheme="majorHAnsi" w:cs="Times New Roman"/>
          <w:i/>
          <w:sz w:val="20"/>
        </w:rPr>
      </w:pPr>
    </w:p>
    <w:p w:rsidR="00A86A22" w:rsidRDefault="00317896">
      <w:pPr>
        <w:rPr>
          <w:i/>
        </w:rPr>
      </w:pPr>
      <w:r>
        <w:t>I added in ALT to examine liver function. There is a significant difference found (</w:t>
      </w:r>
      <w:r>
        <w:rPr>
          <w:i/>
        </w:rPr>
        <w:t>p</w:t>
      </w:r>
      <w:r>
        <w:t xml:space="preserve"> = 0.005), and the difference is between Low-Normal (</w:t>
      </w:r>
      <w:r>
        <w:rPr>
          <w:i/>
        </w:rPr>
        <w:t xml:space="preserve">p </w:t>
      </w:r>
      <w:r>
        <w:t>= 0.018) and Normal-High (</w:t>
      </w:r>
      <w:r>
        <w:rPr>
          <w:i/>
        </w:rPr>
        <w:t>p</w:t>
      </w:r>
      <w:r>
        <w:t xml:space="preserve"> = 0.048).</w:t>
      </w:r>
      <w:r w:rsidR="00A86A22">
        <w:rPr>
          <w:i/>
        </w:rPr>
        <w:br w:type="page"/>
      </w:r>
    </w:p>
    <w:p w:rsidR="00A86A22" w:rsidRPr="00A86A22" w:rsidRDefault="00A86A22" w:rsidP="00A86A22">
      <w:pPr>
        <w:rPr>
          <w:i/>
        </w:rPr>
      </w:pPr>
      <w:r w:rsidRPr="00A86A22">
        <w:rPr>
          <w:i/>
        </w:rPr>
        <w:lastRenderedPageBreak/>
        <w:t>TABLE 2</w:t>
      </w:r>
      <w:r w:rsidRPr="00A86A22">
        <w:rPr>
          <w:i/>
        </w:rPr>
        <w:t>. Subject characteristics according to urinary VDBP concentration categories</w:t>
      </w:r>
      <w:r w:rsidR="00317896">
        <w:rPr>
          <w:i/>
        </w:rPr>
        <w:t>.</w:t>
      </w:r>
    </w:p>
    <w:tbl>
      <w:tblPr>
        <w:tblStyle w:val="TableGrid"/>
        <w:tblW w:w="0" w:type="auto"/>
        <w:tblInd w:w="0" w:type="dxa"/>
        <w:tblLayout w:type="fixed"/>
        <w:tblLook w:val="04A0" w:firstRow="1" w:lastRow="0" w:firstColumn="1" w:lastColumn="0" w:noHBand="0" w:noVBand="1"/>
      </w:tblPr>
      <w:tblGrid>
        <w:gridCol w:w="1696"/>
        <w:gridCol w:w="2127"/>
        <w:gridCol w:w="1513"/>
        <w:gridCol w:w="1513"/>
        <w:gridCol w:w="1513"/>
        <w:gridCol w:w="988"/>
      </w:tblGrid>
      <w:tr w:rsidR="00A86A22" w:rsidRPr="00A86A22" w:rsidTr="00A86A22">
        <w:tc>
          <w:tcPr>
            <w:tcW w:w="3823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`</w:t>
            </w:r>
          </w:p>
        </w:tc>
        <w:tc>
          <w:tcPr>
            <w:tcW w:w="45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Urinary VDBP categories</w:t>
            </w:r>
          </w:p>
        </w:tc>
        <w:tc>
          <w:tcPr>
            <w:tcW w:w="9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i/>
                <w:sz w:val="24"/>
                <w:szCs w:val="24"/>
              </w:rPr>
              <w:t>p</w:t>
            </w:r>
            <w:r w:rsidRPr="00A86A22">
              <w:rPr>
                <w:rFonts w:cs="Times New Roman"/>
                <w:sz w:val="24"/>
                <w:szCs w:val="24"/>
              </w:rPr>
              <w:t>-value</w:t>
            </w:r>
          </w:p>
        </w:tc>
      </w:tr>
      <w:tr w:rsidR="00A86A22" w:rsidRPr="00A86A22" w:rsidTr="00A86A22">
        <w:tc>
          <w:tcPr>
            <w:tcW w:w="595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b/>
                <w:sz w:val="24"/>
                <w:szCs w:val="24"/>
              </w:rPr>
              <w:t>Group 1</w:t>
            </w:r>
          </w:p>
          <w:p w:rsidR="00A86A22" w:rsidRPr="00A86A22" w:rsidRDefault="00A86A22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&lt; 1.23 ng/mL</w:t>
            </w:r>
          </w:p>
          <w:p w:rsidR="00A86A22" w:rsidRPr="00A86A22" w:rsidRDefault="00A86A22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(n = 88)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b/>
                <w:sz w:val="24"/>
                <w:szCs w:val="24"/>
              </w:rPr>
              <w:t>Group 2</w:t>
            </w:r>
          </w:p>
          <w:p w:rsidR="00A86A22" w:rsidRPr="00A86A22" w:rsidRDefault="00A86A22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1.23 – 60 ng/mL</w:t>
            </w:r>
          </w:p>
          <w:p w:rsidR="00A86A22" w:rsidRPr="00A86A22" w:rsidRDefault="00A86A22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(n = 484)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b/>
                <w:sz w:val="24"/>
                <w:szCs w:val="24"/>
              </w:rPr>
              <w:t>Group 3</w:t>
            </w:r>
          </w:p>
          <w:p w:rsidR="00A86A22" w:rsidRPr="00A86A22" w:rsidRDefault="00A86A22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&gt; 60 ng/mL</w:t>
            </w:r>
          </w:p>
          <w:p w:rsidR="00A86A22" w:rsidRPr="00A86A22" w:rsidRDefault="00A86A22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(n = 390)</w:t>
            </w:r>
          </w:p>
        </w:tc>
        <w:tc>
          <w:tcPr>
            <w:tcW w:w="9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A86A22" w:rsidRPr="00A86A22" w:rsidTr="000602CA">
        <w:tc>
          <w:tcPr>
            <w:tcW w:w="3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Age (years)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47.9 ± 9.5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50.4 ± 10.1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49.5 ± 10.0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0.14</w:t>
            </w:r>
          </w:p>
        </w:tc>
      </w:tr>
      <w:tr w:rsidR="00A86A22" w:rsidRPr="00A86A22" w:rsidTr="000602CA">
        <w:tc>
          <w:tcPr>
            <w:tcW w:w="16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Sex (%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b/>
                <w:sz w:val="24"/>
                <w:szCs w:val="24"/>
              </w:rPr>
              <w:t>Female (n = 513)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57.1</w:t>
            </w:r>
            <w:r w:rsidR="000602CA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72.7</w:t>
            </w:r>
            <w:r w:rsidR="000602CA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65.5</w:t>
            </w:r>
            <w:r w:rsidR="000602CA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9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spacing w:line="276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b/>
                <w:sz w:val="24"/>
                <w:szCs w:val="24"/>
              </w:rPr>
              <w:t>0.03</w:t>
            </w:r>
          </w:p>
        </w:tc>
      </w:tr>
      <w:tr w:rsidR="00A86A22" w:rsidRPr="00A86A22" w:rsidTr="000602CA">
        <w:tc>
          <w:tcPr>
            <w:tcW w:w="38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b/>
                <w:sz w:val="24"/>
                <w:szCs w:val="24"/>
              </w:rPr>
              <w:t>Male (n = 237)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42.8</w:t>
            </w:r>
            <w:r w:rsidR="000602CA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27.3</w:t>
            </w:r>
            <w:r w:rsidR="000602CA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34.5</w:t>
            </w:r>
            <w:r w:rsidR="000602CA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9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A86A22" w:rsidRPr="00A86A22" w:rsidTr="000602CA">
        <w:tc>
          <w:tcPr>
            <w:tcW w:w="16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Ethnicity (%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b/>
                <w:sz w:val="24"/>
                <w:szCs w:val="24"/>
              </w:rPr>
              <w:t>European (n=486)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54.3</w:t>
            </w:r>
            <w:r w:rsidR="000602CA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66.5</w:t>
            </w:r>
            <w:r w:rsidR="000602CA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65.8</w:t>
            </w:r>
            <w:r w:rsidR="000602CA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9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0.09</w:t>
            </w:r>
          </w:p>
        </w:tc>
      </w:tr>
      <w:tr w:rsidR="00A86A22" w:rsidRPr="00A86A22" w:rsidTr="000602CA">
        <w:tc>
          <w:tcPr>
            <w:tcW w:w="38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b/>
                <w:sz w:val="24"/>
                <w:szCs w:val="24"/>
              </w:rPr>
              <w:t>Latino (n=115)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24.3</w:t>
            </w:r>
            <w:r w:rsidR="000602CA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15.3</w:t>
            </w:r>
            <w:r w:rsidR="000602CA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13.7</w:t>
            </w:r>
            <w:r w:rsidR="000602CA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9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A86A22" w:rsidRPr="00A86A22" w:rsidTr="000602CA">
        <w:tc>
          <w:tcPr>
            <w:tcW w:w="38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b/>
                <w:sz w:val="24"/>
                <w:szCs w:val="24"/>
              </w:rPr>
              <w:t>South Asian (n=56)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7.1</w:t>
            </w:r>
            <w:r w:rsidR="000602CA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8.9</w:t>
            </w:r>
            <w:r w:rsidR="000602CA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6.0</w:t>
            </w:r>
            <w:r w:rsidR="000602CA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9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A86A22" w:rsidRPr="00A86A22" w:rsidTr="000602CA">
        <w:tc>
          <w:tcPr>
            <w:tcW w:w="38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b/>
                <w:sz w:val="24"/>
                <w:szCs w:val="24"/>
              </w:rPr>
              <w:t>Other (n=89)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14.3</w:t>
            </w:r>
            <w:r w:rsidR="000602CA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9.5</w:t>
            </w:r>
            <w:r w:rsidR="000602CA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14.4</w:t>
            </w:r>
            <w:r w:rsidR="000602CA">
              <w:rPr>
                <w:rFonts w:cs="Times New Roman"/>
                <w:sz w:val="24"/>
                <w:szCs w:val="24"/>
              </w:rPr>
              <w:t>%</w:t>
            </w:r>
          </w:p>
        </w:tc>
        <w:tc>
          <w:tcPr>
            <w:tcW w:w="9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A86A22" w:rsidRPr="00A86A22" w:rsidTr="000602CA">
        <w:tc>
          <w:tcPr>
            <w:tcW w:w="3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BMI (kg/m</w:t>
            </w:r>
            <w:r w:rsidRPr="00A86A22">
              <w:rPr>
                <w:rFonts w:cs="Times New Roman"/>
                <w:sz w:val="24"/>
                <w:szCs w:val="24"/>
                <w:vertAlign w:val="superscript"/>
              </w:rPr>
              <w:t>2</w:t>
            </w:r>
            <w:r w:rsidRPr="00A86A22">
              <w:rPr>
                <w:rFonts w:cs="Times New Roman"/>
                <w:sz w:val="24"/>
                <w:szCs w:val="24"/>
              </w:rPr>
              <w:t>)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32.8 ± 7.6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30.0 ± 6.2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32.0 ± 5.8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spacing w:line="276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b/>
                <w:sz w:val="24"/>
                <w:szCs w:val="24"/>
              </w:rPr>
              <w:t>0.001</w:t>
            </w:r>
          </w:p>
        </w:tc>
      </w:tr>
      <w:tr w:rsidR="00A86A22" w:rsidRPr="00A86A22" w:rsidTr="000602CA">
        <w:tc>
          <w:tcPr>
            <w:tcW w:w="3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Waist circumference (cm)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103.5 ± 19.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96.2 ± 15.3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101.2 ± 14.0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spacing w:line="276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b/>
                <w:sz w:val="24"/>
                <w:szCs w:val="24"/>
              </w:rPr>
              <w:t>&lt; 0.001</w:t>
            </w:r>
          </w:p>
        </w:tc>
      </w:tr>
      <w:tr w:rsidR="00A86A22" w:rsidRPr="00A86A22" w:rsidTr="000602CA">
        <w:tc>
          <w:tcPr>
            <w:tcW w:w="3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Urinary albumin  (mg/L)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7.3 ± 5.1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6.0 ± 10.3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18.3 ± 24.6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0.059</w:t>
            </w:r>
          </w:p>
        </w:tc>
      </w:tr>
      <w:tr w:rsidR="00A86A22" w:rsidRPr="00A86A22" w:rsidTr="000602CA">
        <w:tc>
          <w:tcPr>
            <w:tcW w:w="3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Urinary creatinine (mmol/L)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13.8 ± 5.2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8.7 ± 5.1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15.1 ± 6.3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spacing w:line="276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b/>
                <w:sz w:val="24"/>
                <w:szCs w:val="24"/>
              </w:rPr>
              <w:t>&lt; 0.001</w:t>
            </w:r>
          </w:p>
        </w:tc>
      </w:tr>
      <w:tr w:rsidR="00A86A22" w:rsidRPr="00A86A22" w:rsidTr="000602CA">
        <w:tc>
          <w:tcPr>
            <w:tcW w:w="3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 xml:space="preserve">Microalbumin-to-creatinine ratio 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0.6 ± 0.4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1.1 ± 2.8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2.1 ± 8.2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0.08</w:t>
            </w:r>
          </w:p>
        </w:tc>
      </w:tr>
      <w:tr w:rsidR="00A86A22" w:rsidRPr="00A86A22" w:rsidTr="000602CA">
        <w:tc>
          <w:tcPr>
            <w:tcW w:w="3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eGFR (mL/min/1.73m</w:t>
            </w:r>
            <w:r w:rsidRPr="00A86A22">
              <w:rPr>
                <w:rFonts w:cs="Times New Roman"/>
                <w:sz w:val="24"/>
                <w:szCs w:val="24"/>
                <w:vertAlign w:val="superscript"/>
              </w:rPr>
              <w:t>2</w:t>
            </w:r>
            <w:r w:rsidRPr="00A86A22">
              <w:rPr>
                <w:rFonts w:cs="Times New Roman"/>
                <w:sz w:val="24"/>
                <w:szCs w:val="24"/>
              </w:rPr>
              <w:t>)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97.9 ± 19.3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94.6 ± 14.8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94.8 ± 15.4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0.9</w:t>
            </w:r>
          </w:p>
        </w:tc>
      </w:tr>
      <w:tr w:rsidR="00A86A22" w:rsidRPr="00A86A22" w:rsidTr="000602CA">
        <w:tc>
          <w:tcPr>
            <w:tcW w:w="3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Serum 25(OH)D (nmol/L)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48.1 ± 19.3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56.4 ± 22.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54.4 ± 22.3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spacing w:line="276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b/>
                <w:sz w:val="24"/>
                <w:szCs w:val="24"/>
              </w:rPr>
              <w:t>0.046</w:t>
            </w:r>
          </w:p>
        </w:tc>
      </w:tr>
      <w:tr w:rsidR="00A86A22" w:rsidRPr="00A86A22" w:rsidTr="000602CA">
        <w:tc>
          <w:tcPr>
            <w:tcW w:w="3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 xml:space="preserve">Serum creatinine (μmol/L) 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73.6 ± 12.2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70.7 ± 13.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71.7 ± 16.6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0.239</w:t>
            </w:r>
          </w:p>
        </w:tc>
      </w:tr>
      <w:tr w:rsidR="00A86A22" w:rsidRPr="00A86A22" w:rsidTr="000602CA">
        <w:tc>
          <w:tcPr>
            <w:tcW w:w="3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Mean arterial pressure (mmHg)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94.3 ± 10.3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94.9 ± 10.9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97.1 ± 12.2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spacing w:line="276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0.06</w:t>
            </w:r>
          </w:p>
        </w:tc>
      </w:tr>
      <w:tr w:rsidR="00A86A22" w:rsidRPr="00A86A22" w:rsidTr="000602CA">
        <w:tc>
          <w:tcPr>
            <w:tcW w:w="3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Systolic blood pressure (mmHg)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125.0 ± 13.8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124.6 ± 16.2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127.9 ± 16.1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spacing w:line="276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b/>
                <w:sz w:val="24"/>
                <w:szCs w:val="24"/>
              </w:rPr>
              <w:t>0.02</w:t>
            </w:r>
          </w:p>
        </w:tc>
      </w:tr>
      <w:tr w:rsidR="00A86A22" w:rsidRPr="00A86A22" w:rsidTr="000602CA">
        <w:tc>
          <w:tcPr>
            <w:tcW w:w="3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Diastolic blood pressure (mmHg)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80.1 ± 9.8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78.7 ± 9.5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81.6 ± 11.2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spacing w:line="276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b/>
                <w:sz w:val="24"/>
                <w:szCs w:val="24"/>
              </w:rPr>
              <w:t>0.001</w:t>
            </w:r>
          </w:p>
        </w:tc>
      </w:tr>
      <w:tr w:rsidR="00A86A22" w:rsidRPr="00A86A22" w:rsidTr="000602CA">
        <w:tc>
          <w:tcPr>
            <w:tcW w:w="382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Parathyroid hormone (pmol/L)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4.8 ± 1.9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4.4 ± 1.5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4.9 ± 1.8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spacing w:line="276" w:lineRule="auto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b/>
                <w:sz w:val="24"/>
                <w:szCs w:val="24"/>
              </w:rPr>
              <w:t>&lt; 0.001</w:t>
            </w:r>
          </w:p>
        </w:tc>
      </w:tr>
      <w:tr w:rsidR="00A86A22" w:rsidRPr="00A86A22" w:rsidTr="000602CA">
        <w:tc>
          <w:tcPr>
            <w:tcW w:w="16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Blood glucose (mmol/L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b/>
                <w:sz w:val="24"/>
                <w:szCs w:val="24"/>
              </w:rPr>
              <w:t>Fasting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5.4 ± 1.0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5.0 ± 0.9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5.1 ± 0.9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0.2</w:t>
            </w:r>
          </w:p>
        </w:tc>
      </w:tr>
      <w:tr w:rsidR="00A86A22" w:rsidRPr="00A86A22" w:rsidTr="000602CA">
        <w:tc>
          <w:tcPr>
            <w:tcW w:w="38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b/>
                <w:sz w:val="24"/>
                <w:szCs w:val="24"/>
              </w:rPr>
              <w:t>2h OGTT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6.9 ± 3.6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6.3 ± 2.4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6.6 ± 3.1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0.7</w:t>
            </w:r>
          </w:p>
        </w:tc>
      </w:tr>
      <w:tr w:rsidR="00A86A22" w:rsidRPr="00A86A22" w:rsidTr="000602CA">
        <w:tc>
          <w:tcPr>
            <w:tcW w:w="16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Glucose tolerance (%)</w:t>
            </w: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b/>
                <w:sz w:val="24"/>
                <w:szCs w:val="24"/>
              </w:rPr>
              <w:t>Normal (n=592)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74.5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81.4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77.6</w:t>
            </w:r>
          </w:p>
        </w:tc>
        <w:tc>
          <w:tcPr>
            <w:tcW w:w="98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spacing w:line="276" w:lineRule="auto"/>
              <w:jc w:val="center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0.519</w:t>
            </w:r>
          </w:p>
        </w:tc>
      </w:tr>
      <w:tr w:rsidR="00A86A22" w:rsidRPr="00A86A22" w:rsidTr="000602CA">
        <w:tc>
          <w:tcPr>
            <w:tcW w:w="38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b/>
                <w:sz w:val="24"/>
                <w:szCs w:val="24"/>
              </w:rPr>
              <w:t>Prediabetes (n=32)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3.6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4.5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3.4</w:t>
            </w:r>
          </w:p>
        </w:tc>
        <w:tc>
          <w:tcPr>
            <w:tcW w:w="9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rPr>
                <w:rFonts w:cs="Times New Roman"/>
                <w:sz w:val="24"/>
                <w:szCs w:val="24"/>
              </w:rPr>
            </w:pPr>
          </w:p>
        </w:tc>
      </w:tr>
      <w:tr w:rsidR="00A86A22" w:rsidRPr="00A86A22" w:rsidTr="000602CA">
        <w:tc>
          <w:tcPr>
            <w:tcW w:w="382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21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86A22" w:rsidRPr="00A86A22" w:rsidRDefault="00A86A22">
            <w:pPr>
              <w:spacing w:line="276" w:lineRule="auto"/>
              <w:rPr>
                <w:rFonts w:cs="Times New Roman"/>
                <w:b/>
                <w:sz w:val="24"/>
                <w:szCs w:val="24"/>
              </w:rPr>
            </w:pPr>
            <w:r w:rsidRPr="00A86A22">
              <w:rPr>
                <w:rFonts w:cs="Times New Roman"/>
                <w:b/>
                <w:sz w:val="24"/>
                <w:szCs w:val="24"/>
              </w:rPr>
              <w:t>Diabetic  (n=124)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21.8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14.1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 w:rsidP="000602CA">
            <w:pPr>
              <w:spacing w:line="276" w:lineRule="auto"/>
              <w:rPr>
                <w:rFonts w:cs="Times New Roman"/>
                <w:sz w:val="24"/>
                <w:szCs w:val="24"/>
              </w:rPr>
            </w:pPr>
            <w:r w:rsidRPr="00A86A22">
              <w:rPr>
                <w:rFonts w:cs="Times New Roman"/>
                <w:sz w:val="24"/>
                <w:szCs w:val="24"/>
              </w:rPr>
              <w:t>19.0</w:t>
            </w:r>
          </w:p>
        </w:tc>
        <w:tc>
          <w:tcPr>
            <w:tcW w:w="98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A86A22" w:rsidRPr="00A86A22" w:rsidRDefault="00A86A22">
            <w:pPr>
              <w:rPr>
                <w:rFonts w:cs="Times New Roman"/>
                <w:sz w:val="24"/>
                <w:szCs w:val="24"/>
              </w:rPr>
            </w:pPr>
          </w:p>
        </w:tc>
      </w:tr>
    </w:tbl>
    <w:p w:rsidR="00A86A22" w:rsidRPr="00A86A22" w:rsidRDefault="00A86A22" w:rsidP="005E4DA9">
      <w:pPr>
        <w:rPr>
          <w:rFonts w:asciiTheme="majorHAnsi" w:hAnsiTheme="majorHAnsi" w:cs="Times New Roman"/>
          <w:i/>
          <w:sz w:val="20"/>
          <w:szCs w:val="22"/>
        </w:rPr>
      </w:pPr>
      <w:r>
        <w:rPr>
          <w:rFonts w:asciiTheme="majorHAnsi" w:hAnsiTheme="majorHAnsi" w:cs="Times New Roman"/>
          <w:i/>
          <w:sz w:val="20"/>
        </w:rPr>
        <w:lastRenderedPageBreak/>
        <w:t>Values are reported as mean ± standard deviation. Significance for continuous variables were tested using analysis of variance (ANOVA), and significance for discrete variables were examined using c</w:t>
      </w:r>
      <w:r>
        <w:rPr>
          <w:rFonts w:asciiTheme="majorHAnsi" w:hAnsiTheme="majorHAnsi" w:cs="Times New Roman"/>
          <w:i/>
          <w:sz w:val="20"/>
        </w:rPr>
        <w:t>hi-squared test of independence</w:t>
      </w:r>
      <w:r w:rsidR="000602CA">
        <w:rPr>
          <w:rFonts w:asciiTheme="majorHAnsi" w:hAnsiTheme="majorHAnsi" w:cs="Times New Roman"/>
          <w:i/>
          <w:sz w:val="20"/>
        </w:rPr>
        <w:t>. Hemolysed samples were not removed from analysis.</w:t>
      </w:r>
    </w:p>
    <w:sectPr w:rsidR="00A86A22" w:rsidRPr="00A86A2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31A5" w:rsidRDefault="002E31A5">
      <w:pPr>
        <w:spacing w:after="0"/>
      </w:pPr>
      <w:r>
        <w:separator/>
      </w:r>
    </w:p>
  </w:endnote>
  <w:endnote w:type="continuationSeparator" w:id="0">
    <w:p w:rsidR="002E31A5" w:rsidRDefault="002E31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31A5" w:rsidRDefault="002E31A5">
      <w:r>
        <w:separator/>
      </w:r>
    </w:p>
  </w:footnote>
  <w:footnote w:type="continuationSeparator" w:id="0">
    <w:p w:rsidR="002E31A5" w:rsidRDefault="002E31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385C83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B3C7300"/>
    <w:multiLevelType w:val="multilevel"/>
    <w:tmpl w:val="1C4039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9F1A4A9"/>
    <w:multiLevelType w:val="multilevel"/>
    <w:tmpl w:val="BBCAC9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602CA"/>
    <w:rsid w:val="002E31A5"/>
    <w:rsid w:val="00317896"/>
    <w:rsid w:val="00321D3E"/>
    <w:rsid w:val="004E29B3"/>
    <w:rsid w:val="00590D07"/>
    <w:rsid w:val="005E4DA9"/>
    <w:rsid w:val="00784D58"/>
    <w:rsid w:val="008D6863"/>
    <w:rsid w:val="00A73C65"/>
    <w:rsid w:val="00A86A2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6A457"/>
  <w15:docId w15:val="{AD4BBBC0-F9CF-41C2-B124-E113F4CFE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83A6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ap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83A6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83A67"/>
    <w:pPr>
      <w:keepNext/>
      <w:keepLines/>
      <w:spacing w:before="200" w:after="0"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83A6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483A67"/>
    <w:rPr>
      <w:i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83A67"/>
  </w:style>
  <w:style w:type="table" w:styleId="PlainTable1">
    <w:name w:val="Plain Table 1"/>
    <w:basedOn w:val="TableNormal"/>
    <w:rsid w:val="005E4DA9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A86A22"/>
    <w:pPr>
      <w:spacing w:after="0"/>
    </w:pPr>
    <w:rPr>
      <w:rFonts w:eastAsiaTheme="minorEastAsia"/>
      <w:sz w:val="22"/>
      <w:szCs w:val="22"/>
      <w:lang w:val="en-CA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semiHidden/>
    <w:unhideWhenUsed/>
    <w:rsid w:val="0031789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1789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31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13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757</Words>
  <Characters>432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RINARY EXCRETION OF VITAMIN D BINDING PROTEIN ACROSS VARYING DEGREES OF KIDNEY DYSFUNCTION AND DISGLYCEMIA</vt:lpstr>
    </vt:vector>
  </TitlesOfParts>
  <Company/>
  <LinksUpToDate>false</LinksUpToDate>
  <CharactersWithSpaces>5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RINARY EXCRETION OF VITAMIN D BINDING PROTEIN ACROSS VARYING DEGREES OF KIDNEY DYSFUNCTION AND DISGLYCEMIA</dc:title>
  <dc:creator>WINDY WANG</dc:creator>
  <cp:lastModifiedBy>Hanley</cp:lastModifiedBy>
  <cp:revision>2</cp:revision>
  <cp:lastPrinted>2016-05-18T20:46:00Z</cp:lastPrinted>
  <dcterms:created xsi:type="dcterms:W3CDTF">2016-05-18T20:49:00Z</dcterms:created>
  <dcterms:modified xsi:type="dcterms:W3CDTF">2016-05-18T20:49:00Z</dcterms:modified>
</cp:coreProperties>
</file>